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AD079" w14:textId="2C8EDE2F" w:rsidR="00DF1611" w:rsidRPr="00DF1611" w:rsidRDefault="00DF1611" w:rsidP="00BC4F2C">
      <w:pPr>
        <w:pStyle w:val="Heading2"/>
        <w:rPr>
          <w:rFonts w:ascii="Lato" w:hAnsi="Lato"/>
          <w:sz w:val="32"/>
          <w:szCs w:val="32"/>
        </w:rPr>
      </w:pPr>
      <w:r w:rsidRPr="00DF1611">
        <w:rPr>
          <w:rFonts w:ascii="Lato" w:hAnsi="Lato"/>
          <w:sz w:val="32"/>
          <w:szCs w:val="32"/>
        </w:rPr>
        <w:t>Lesson 1</w:t>
      </w:r>
      <w:r w:rsidR="00FB5E00">
        <w:rPr>
          <w:rFonts w:ascii="Lato" w:hAnsi="Lato"/>
          <w:sz w:val="32"/>
          <w:szCs w:val="32"/>
        </w:rPr>
        <w:t>2</w:t>
      </w:r>
      <w:bookmarkStart w:id="0" w:name="_GoBack"/>
      <w:bookmarkEnd w:id="0"/>
      <w:r w:rsidRPr="00DF1611">
        <w:rPr>
          <w:rFonts w:ascii="Lato" w:hAnsi="Lato"/>
          <w:sz w:val="32"/>
          <w:szCs w:val="32"/>
        </w:rPr>
        <w:t xml:space="preserve"> – Activity Sheet</w:t>
      </w:r>
    </w:p>
    <w:p w14:paraId="02E96EF1" w14:textId="663E1274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DF1611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2DE7DD71" w14:textId="08823B6C" w:rsidR="004A1F9A" w:rsidRDefault="005A01D1" w:rsidP="005A01D1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5A01D1">
        <w:rPr>
          <w:rFonts w:ascii="Lato" w:eastAsiaTheme="minorHAnsi" w:hAnsi="Lato" w:cstheme="minorBidi"/>
          <w:color w:val="auto"/>
          <w:sz w:val="22"/>
          <w:szCs w:val="22"/>
        </w:rPr>
        <w:t>Modular design is a design approach that subdivides a system into smaller parts called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Pr="005A01D1">
        <w:rPr>
          <w:rFonts w:ascii="Lato" w:eastAsiaTheme="minorHAnsi" w:hAnsi="Lato" w:cstheme="minorBidi"/>
          <w:color w:val="auto"/>
          <w:sz w:val="22"/>
          <w:szCs w:val="22"/>
        </w:rPr>
        <w:t xml:space="preserve">modules </w:t>
      </w:r>
      <w:r>
        <w:rPr>
          <w:rFonts w:ascii="Lato" w:eastAsiaTheme="minorHAnsi" w:hAnsi="Lato" w:cstheme="minorBidi"/>
          <w:color w:val="auto"/>
          <w:sz w:val="22"/>
          <w:szCs w:val="22"/>
        </w:rPr>
        <w:t>that</w:t>
      </w:r>
      <w:r w:rsidRPr="005A01D1">
        <w:rPr>
          <w:rFonts w:ascii="Lato" w:eastAsiaTheme="minorHAnsi" w:hAnsi="Lato" w:cstheme="minorBidi"/>
          <w:color w:val="auto"/>
          <w:sz w:val="22"/>
          <w:szCs w:val="22"/>
        </w:rPr>
        <w:t xml:space="preserve"> can be independently created and then used in different systems.</w:t>
      </w:r>
    </w:p>
    <w:p w14:paraId="7C08B3FB" w14:textId="670661D7" w:rsidR="005A01D1" w:rsidRPr="005A01D1" w:rsidRDefault="005A01D1" w:rsidP="00DF1611">
      <w:pPr>
        <w:spacing w:before="200"/>
        <w:rPr>
          <w:rFonts w:ascii="Lato" w:hAnsi="Lato"/>
        </w:rPr>
      </w:pPr>
      <w:r w:rsidRPr="005A01D1">
        <w:rPr>
          <w:rFonts w:ascii="Lato" w:hAnsi="Lato"/>
        </w:rPr>
        <w:t>In kitchen design, each unit or module is separately design</w:t>
      </w:r>
      <w:r>
        <w:rPr>
          <w:rFonts w:ascii="Lato" w:hAnsi="Lato"/>
        </w:rPr>
        <w:t>ed</w:t>
      </w:r>
      <w:r w:rsidRPr="005A01D1">
        <w:rPr>
          <w:rFonts w:ascii="Lato" w:hAnsi="Lato"/>
        </w:rPr>
        <w:t>, but design</w:t>
      </w:r>
      <w:r>
        <w:rPr>
          <w:rFonts w:ascii="Lato" w:hAnsi="Lato"/>
        </w:rPr>
        <w:t>ed</w:t>
      </w:r>
      <w:r w:rsidRPr="005A01D1">
        <w:rPr>
          <w:rFonts w:ascii="Lato" w:hAnsi="Lato"/>
        </w:rPr>
        <w:t xml:space="preserve"> in a way that they can be </w:t>
      </w:r>
      <w:r>
        <w:rPr>
          <w:rFonts w:ascii="Lato" w:hAnsi="Lato"/>
        </w:rPr>
        <w:t>re-</w:t>
      </w:r>
      <w:r w:rsidRPr="005A01D1">
        <w:rPr>
          <w:rFonts w:ascii="Lato" w:hAnsi="Lato"/>
        </w:rPr>
        <w:t>used in different overall designs to create unique kitchens</w:t>
      </w:r>
    </w:p>
    <w:p w14:paraId="427FE202" w14:textId="30A2A380" w:rsidR="005A01D1" w:rsidRPr="005A01D1" w:rsidRDefault="005A01D1" w:rsidP="005A01D1">
      <w:pPr>
        <w:jc w:val="center"/>
      </w:pPr>
      <w:r>
        <w:rPr>
          <w:rFonts w:ascii="Arial" w:hAnsi="Arial" w:cs="Arial"/>
          <w:noProof/>
          <w:color w:val="FFFFFF"/>
          <w:sz w:val="20"/>
          <w:szCs w:val="20"/>
          <w:lang w:val="en"/>
        </w:rPr>
        <w:drawing>
          <wp:inline distT="0" distB="0" distL="0" distR="0" wp14:anchorId="37F787AB" wp14:editId="1BF01072">
            <wp:extent cx="4182233" cy="3136605"/>
            <wp:effectExtent l="0" t="0" r="8890" b="6985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331" cy="3141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A32A7" w14:textId="08B701E3" w:rsidR="005A01D1" w:rsidRDefault="005A01D1" w:rsidP="00BC4F2C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During this task it will be your team</w:t>
      </w:r>
      <w:r w:rsidR="00DF1611">
        <w:rPr>
          <w:rFonts w:ascii="Lato" w:eastAsiaTheme="minorHAnsi" w:hAnsi="Lato" w:cstheme="minorBidi"/>
          <w:color w:val="auto"/>
          <w:sz w:val="22"/>
          <w:szCs w:val="22"/>
        </w:rPr>
        <w:t>’</w:t>
      </w:r>
      <w:r>
        <w:rPr>
          <w:rFonts w:ascii="Lato" w:eastAsiaTheme="minorHAnsi" w:hAnsi="Lato" w:cstheme="minorBidi"/>
          <w:color w:val="auto"/>
          <w:sz w:val="22"/>
          <w:szCs w:val="22"/>
        </w:rPr>
        <w:t>s job to design one or more module for the racetrack.</w:t>
      </w:r>
      <w:r w:rsidR="00BA0820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>
        <w:rPr>
          <w:rFonts w:ascii="Lato" w:eastAsiaTheme="minorHAnsi" w:hAnsi="Lato" w:cstheme="minorBidi"/>
          <w:color w:val="auto"/>
          <w:sz w:val="22"/>
          <w:szCs w:val="22"/>
        </w:rPr>
        <w:t>These modules will be fitted with your competitor’s sections to create a unique and challenging circuit</w:t>
      </w:r>
      <w:r w:rsidR="00BA0820">
        <w:rPr>
          <w:rFonts w:ascii="Lato" w:eastAsiaTheme="minorHAnsi" w:hAnsi="Lato" w:cstheme="minorBidi"/>
          <w:color w:val="auto"/>
          <w:sz w:val="22"/>
          <w:szCs w:val="22"/>
        </w:rPr>
        <w:t>.</w:t>
      </w:r>
    </w:p>
    <w:p w14:paraId="04109BA5" w14:textId="77777777" w:rsidR="005A01D1" w:rsidRPr="005A01D1" w:rsidRDefault="005A01D1" w:rsidP="005A01D1"/>
    <w:p w14:paraId="10F67D52" w14:textId="7F80FE46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DF1611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738D8179" w14:textId="6FD02293" w:rsidR="005A01D1" w:rsidRPr="005A01D1" w:rsidRDefault="005A01D1" w:rsidP="005A01D1">
      <w:pPr>
        <w:pStyle w:val="Heading2"/>
        <w:numPr>
          <w:ilvl w:val="0"/>
          <w:numId w:val="15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A01D1">
        <w:rPr>
          <w:rFonts w:ascii="Lato" w:eastAsiaTheme="minorHAnsi" w:hAnsi="Lato" w:cstheme="minorBidi"/>
          <w:color w:val="auto"/>
          <w:sz w:val="22"/>
          <w:szCs w:val="22"/>
        </w:rPr>
        <w:t>Design a</w:t>
      </w:r>
      <w:r>
        <w:rPr>
          <w:rFonts w:ascii="Lato" w:eastAsiaTheme="minorHAnsi" w:hAnsi="Lato" w:cstheme="minorBidi"/>
          <w:color w:val="auto"/>
          <w:sz w:val="22"/>
          <w:szCs w:val="22"/>
        </w:rPr>
        <w:t>t least</w:t>
      </w:r>
      <w:r w:rsidRPr="005A01D1">
        <w:rPr>
          <w:rFonts w:ascii="Lato" w:eastAsiaTheme="minorHAnsi" w:hAnsi="Lato" w:cstheme="minorBidi"/>
          <w:color w:val="auto"/>
          <w:sz w:val="22"/>
          <w:szCs w:val="22"/>
        </w:rPr>
        <w:t xml:space="preserve"> section of the racetrack that will test aspects of car design (cornering, speed etc)</w:t>
      </w:r>
    </w:p>
    <w:p w14:paraId="15ACFDE2" w14:textId="77777777" w:rsidR="00DF1611" w:rsidRDefault="005A01D1" w:rsidP="00DF1611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DF1611">
        <w:rPr>
          <w:rFonts w:ascii="Lato" w:hAnsi="Lato"/>
        </w:rPr>
        <w:t>Each section should include obstacles for example, barriers, gravel traps etc</w:t>
      </w:r>
    </w:p>
    <w:p w14:paraId="77938C19" w14:textId="131487DE" w:rsidR="004A1F9A" w:rsidRPr="00DF1611" w:rsidRDefault="005A01D1" w:rsidP="00DF1611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DF1611">
        <w:rPr>
          <w:rFonts w:ascii="Lato" w:hAnsi="Lato"/>
        </w:rPr>
        <w:t>Develop a system that allows modular track sections to be connected together</w:t>
      </w:r>
    </w:p>
    <w:p w14:paraId="4DD4EFBC" w14:textId="001533E1" w:rsidR="005A01D1" w:rsidRPr="005A01D1" w:rsidRDefault="005A01D1" w:rsidP="005A01D1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5A01D1">
        <w:rPr>
          <w:rFonts w:ascii="Lato" w:hAnsi="Lato"/>
        </w:rPr>
        <w:t>The race section should be big</w:t>
      </w:r>
      <w:r w:rsidR="00BA0820">
        <w:rPr>
          <w:rFonts w:ascii="Lato" w:hAnsi="Lato"/>
        </w:rPr>
        <w:t xml:space="preserve"> enough for two</w:t>
      </w:r>
      <w:r w:rsidRPr="005A01D1">
        <w:rPr>
          <w:rFonts w:ascii="Lato" w:hAnsi="Lato"/>
        </w:rPr>
        <w:t xml:space="preserve"> </w:t>
      </w:r>
      <w:r w:rsidR="00DF1611">
        <w:rPr>
          <w:rFonts w:ascii="Lato" w:hAnsi="Lato"/>
        </w:rPr>
        <w:t>B</w:t>
      </w:r>
      <w:r w:rsidRPr="005A01D1">
        <w:rPr>
          <w:rFonts w:ascii="Lato" w:hAnsi="Lato"/>
        </w:rPr>
        <w:t>it:</w:t>
      </w:r>
      <w:r w:rsidR="00DF1611">
        <w:rPr>
          <w:rFonts w:ascii="Lato" w:hAnsi="Lato"/>
        </w:rPr>
        <w:t>B</w:t>
      </w:r>
      <w:r w:rsidRPr="005A01D1">
        <w:rPr>
          <w:rFonts w:ascii="Lato" w:hAnsi="Lato"/>
        </w:rPr>
        <w:t>ots to race around</w:t>
      </w:r>
    </w:p>
    <w:p w14:paraId="74E77F10" w14:textId="4873E553" w:rsidR="005A01D1" w:rsidRPr="005A01D1" w:rsidRDefault="005A01D1" w:rsidP="005A01D1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5A01D1">
        <w:rPr>
          <w:rFonts w:ascii="Lato" w:hAnsi="Lato"/>
        </w:rPr>
        <w:t>The racetrack must be designed be practical to store, transport and re-assemble</w:t>
      </w:r>
    </w:p>
    <w:p w14:paraId="473D044A" w14:textId="77777777" w:rsidR="00DF1611" w:rsidRDefault="00DF1611" w:rsidP="00BC4F2C">
      <w:pPr>
        <w:pStyle w:val="Heading2"/>
        <w:rPr>
          <w:rFonts w:ascii="Lato" w:hAnsi="Lato"/>
        </w:rPr>
      </w:pPr>
    </w:p>
    <w:p w14:paraId="5A054C39" w14:textId="7964E736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DF1611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199BC524" w14:textId="5435CB8F" w:rsidR="005A01D1" w:rsidRDefault="005A01D1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You can only use the materials provided with and will need to include obstacles and barriers etc</w:t>
      </w:r>
    </w:p>
    <w:p w14:paraId="34D28530" w14:textId="056A3D81" w:rsidR="005A01D1" w:rsidRDefault="005A01D1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However – design your section to suit your car – consider its cornering ability or straight</w:t>
      </w:r>
      <w:r w:rsidR="00BA0820">
        <w:rPr>
          <w:rFonts w:ascii="Lato" w:eastAsiaTheme="minorHAnsi" w:hAnsi="Lato" w:cstheme="minorBidi"/>
          <w:color w:val="auto"/>
          <w:sz w:val="22"/>
          <w:szCs w:val="22"/>
        </w:rPr>
        <w:t>-</w:t>
      </w:r>
      <w:r>
        <w:rPr>
          <w:rFonts w:ascii="Lato" w:eastAsiaTheme="minorHAnsi" w:hAnsi="Lato" w:cstheme="minorBidi"/>
          <w:color w:val="auto"/>
          <w:sz w:val="22"/>
          <w:szCs w:val="22"/>
        </w:rPr>
        <w:t>line speed</w:t>
      </w:r>
    </w:p>
    <w:p w14:paraId="30D5C423" w14:textId="57C63443" w:rsidR="004A1F9A" w:rsidRDefault="005A01D1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Good communication with your competitors will be required</w:t>
      </w:r>
      <w:r w:rsidR="00BA0820">
        <w:rPr>
          <w:rFonts w:ascii="Lato" w:eastAsiaTheme="minorHAnsi" w:hAnsi="Lato" w:cstheme="minorBidi"/>
          <w:color w:val="auto"/>
          <w:sz w:val="22"/>
          <w:szCs w:val="22"/>
        </w:rPr>
        <w:t>,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but don’t give away your secrets</w:t>
      </w:r>
    </w:p>
    <w:p w14:paraId="03134E9E" w14:textId="77777777" w:rsidR="00E24F7F" w:rsidRDefault="00E24F7F" w:rsidP="00CD22BC"/>
    <w:p w14:paraId="2B709DB4" w14:textId="27A1BE6E" w:rsidR="00E937EB" w:rsidRDefault="00E937EB" w:rsidP="00CD22BC">
      <w:pPr>
        <w:sectPr w:rsidR="00E937EB" w:rsidSect="006B36F6">
          <w:headerReference w:type="default" r:id="rId8"/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74D7C50" w14:textId="71C4F179" w:rsidR="00CD22BC" w:rsidRPr="00CD22BC" w:rsidRDefault="00CD22BC" w:rsidP="00CD22BC"/>
    <w:p w14:paraId="3E3FB185" w14:textId="38005BEA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DF1611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7DEF440" w14:textId="17E87BC3" w:rsidR="00E24F7F" w:rsidRDefault="0072120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Can your vehicle complete your own section?</w:t>
      </w:r>
    </w:p>
    <w:p w14:paraId="4CE0947F" w14:textId="6203B233" w:rsidR="0072120F" w:rsidRDefault="0072120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What happens if two vehicles are on the track at the same time – is there room?</w:t>
      </w:r>
    </w:p>
    <w:p w14:paraId="42D83328" w14:textId="51DCF26B" w:rsidR="0072120F" w:rsidRDefault="0072120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Is the track modular?</w:t>
      </w:r>
    </w:p>
    <w:p w14:paraId="244CC179" w14:textId="59782366" w:rsidR="0072120F" w:rsidRDefault="0072120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oes it link with your competitors track?</w:t>
      </w:r>
    </w:p>
    <w:p w14:paraId="395886A9" w14:textId="77777777" w:rsidR="00CD22BC" w:rsidRPr="009F65C4" w:rsidRDefault="00CD22BC" w:rsidP="00CD22BC">
      <w:pPr>
        <w:pStyle w:val="ListParagraph"/>
        <w:rPr>
          <w:rFonts w:ascii="Lato" w:hAnsi="Lato"/>
        </w:rPr>
      </w:pPr>
    </w:p>
    <w:p w14:paraId="3AD0FBB9" w14:textId="36D0C223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DF1611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11F890F6" w14:textId="3AA48ECE" w:rsidR="00E24F7F" w:rsidRDefault="0072120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 xml:space="preserve">Add more complex features such as gradients </w:t>
      </w:r>
    </w:p>
    <w:p w14:paraId="56073832" w14:textId="778FD2FB" w:rsidR="0072120F" w:rsidRDefault="0072120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Develop a system of storage</w:t>
      </w:r>
    </w:p>
    <w:p w14:paraId="639DEBA8" w14:textId="5448B3C8" w:rsidR="0072120F" w:rsidRPr="00E24F7F" w:rsidRDefault="0072120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Complete a set of assembly instructions or circuit map for your section</w:t>
      </w:r>
    </w:p>
    <w:p w14:paraId="062DDCD2" w14:textId="77777777" w:rsidR="00DF1611" w:rsidRDefault="00DF1611" w:rsidP="00BC4F2C">
      <w:pPr>
        <w:pStyle w:val="Heading2"/>
        <w:rPr>
          <w:rFonts w:ascii="Lato" w:hAnsi="Lato"/>
        </w:rPr>
      </w:pPr>
    </w:p>
    <w:p w14:paraId="1B735383" w14:textId="64D44289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DF1611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1300AEBE" w14:textId="20C3909B" w:rsidR="00923F20" w:rsidRPr="00BA0820" w:rsidRDefault="0072120F" w:rsidP="00C97C9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BA0820">
        <w:rPr>
          <w:rFonts w:ascii="Lato" w:hAnsi="Lato"/>
        </w:rPr>
        <w:t>During today lesson we looked at modular design</w:t>
      </w:r>
      <w:r w:rsidR="00BA0820">
        <w:rPr>
          <w:rFonts w:ascii="Lato" w:hAnsi="Lato"/>
        </w:rPr>
        <w:t>;</w:t>
      </w:r>
      <w:r w:rsidRPr="00BA0820">
        <w:rPr>
          <w:rFonts w:ascii="Lato" w:hAnsi="Lato"/>
        </w:rPr>
        <w:t xml:space="preserve"> we have planned and created a modular racetrack and had to use communication skills with our </w:t>
      </w:r>
      <w:r w:rsidR="00DF1611" w:rsidRPr="00BA0820">
        <w:rPr>
          <w:rFonts w:ascii="Lato" w:hAnsi="Lato"/>
        </w:rPr>
        <w:t>‘</w:t>
      </w:r>
      <w:r w:rsidRPr="00BA0820">
        <w:rPr>
          <w:rFonts w:ascii="Lato" w:hAnsi="Lato"/>
        </w:rPr>
        <w:t>competitors</w:t>
      </w:r>
      <w:r w:rsidR="00DF1611" w:rsidRPr="00BA0820">
        <w:rPr>
          <w:rFonts w:ascii="Lato" w:hAnsi="Lato"/>
        </w:rPr>
        <w:t>’</w:t>
      </w:r>
      <w:r w:rsidRPr="00BA0820">
        <w:rPr>
          <w:rFonts w:ascii="Lato" w:hAnsi="Lato"/>
        </w:rPr>
        <w:t xml:space="preserve"> to ensure track compatibility without giving away any secrets</w:t>
      </w:r>
      <w:r w:rsidR="00BA0820">
        <w:rPr>
          <w:rFonts w:ascii="Lato" w:hAnsi="Lato"/>
        </w:rPr>
        <w:t>.</w:t>
      </w:r>
    </w:p>
    <w:sectPr w:rsidR="00923F20" w:rsidRPr="00BA0820" w:rsidSect="006B36F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33D75" w14:textId="77777777" w:rsidR="00DF1611" w:rsidRDefault="00DF1611" w:rsidP="006B36F6">
      <w:pPr>
        <w:spacing w:after="0" w:line="240" w:lineRule="auto"/>
      </w:pPr>
      <w:r>
        <w:separator/>
      </w:r>
    </w:p>
  </w:endnote>
  <w:endnote w:type="continuationSeparator" w:id="0">
    <w:p w14:paraId="36923D2A" w14:textId="77777777" w:rsidR="00DF1611" w:rsidRDefault="00DF161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DF1611" w:rsidRDefault="00DF161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DF1611" w:rsidRPr="006B36F6" w:rsidRDefault="00DF161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A34D29" w14:textId="77777777" w:rsidR="00DF1611" w:rsidRDefault="00DF1611" w:rsidP="006B36F6">
      <w:pPr>
        <w:spacing w:after="0" w:line="240" w:lineRule="auto"/>
      </w:pPr>
      <w:r>
        <w:separator/>
      </w:r>
    </w:p>
  </w:footnote>
  <w:footnote w:type="continuationSeparator" w:id="0">
    <w:p w14:paraId="38714F67" w14:textId="77777777" w:rsidR="00DF1611" w:rsidRDefault="00DF161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DF1611" w:rsidRDefault="00DF161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73477"/>
    <w:multiLevelType w:val="hybridMultilevel"/>
    <w:tmpl w:val="FECEC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57AE6"/>
    <w:multiLevelType w:val="hybridMultilevel"/>
    <w:tmpl w:val="3026A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37F8E"/>
    <w:multiLevelType w:val="hybridMultilevel"/>
    <w:tmpl w:val="99F86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D3110"/>
    <w:multiLevelType w:val="hybridMultilevel"/>
    <w:tmpl w:val="DBAAB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DC0C57"/>
    <w:multiLevelType w:val="hybridMultilevel"/>
    <w:tmpl w:val="102A7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E0235"/>
    <w:multiLevelType w:val="hybridMultilevel"/>
    <w:tmpl w:val="C3B0E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4"/>
  </w:num>
  <w:num w:numId="4">
    <w:abstractNumId w:val="8"/>
  </w:num>
  <w:num w:numId="5">
    <w:abstractNumId w:val="7"/>
  </w:num>
  <w:num w:numId="6">
    <w:abstractNumId w:val="9"/>
  </w:num>
  <w:num w:numId="7">
    <w:abstractNumId w:val="10"/>
  </w:num>
  <w:num w:numId="8">
    <w:abstractNumId w:val="5"/>
  </w:num>
  <w:num w:numId="9">
    <w:abstractNumId w:val="11"/>
  </w:num>
  <w:num w:numId="10">
    <w:abstractNumId w:val="2"/>
  </w:num>
  <w:num w:numId="11">
    <w:abstractNumId w:val="6"/>
  </w:num>
  <w:num w:numId="12">
    <w:abstractNumId w:val="1"/>
  </w:num>
  <w:num w:numId="13">
    <w:abstractNumId w:val="0"/>
  </w:num>
  <w:num w:numId="14">
    <w:abstractNumId w:val="1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0NDc2NDYzMjJT0lEKTi0uzszPAykwrAUA3/R0+SwAAAA="/>
  </w:docVars>
  <w:rsids>
    <w:rsidRoot w:val="00D0274F"/>
    <w:rsid w:val="00005846"/>
    <w:rsid w:val="00010B91"/>
    <w:rsid w:val="00017BD7"/>
    <w:rsid w:val="000751A3"/>
    <w:rsid w:val="0008457D"/>
    <w:rsid w:val="000C5F07"/>
    <w:rsid w:val="000E633D"/>
    <w:rsid w:val="00142F52"/>
    <w:rsid w:val="00191415"/>
    <w:rsid w:val="001D3E62"/>
    <w:rsid w:val="00256E81"/>
    <w:rsid w:val="002B1DFB"/>
    <w:rsid w:val="002C21F9"/>
    <w:rsid w:val="002C77FD"/>
    <w:rsid w:val="002E70C3"/>
    <w:rsid w:val="002F79FF"/>
    <w:rsid w:val="00303314"/>
    <w:rsid w:val="003268D4"/>
    <w:rsid w:val="00393C71"/>
    <w:rsid w:val="00442BE2"/>
    <w:rsid w:val="00463B37"/>
    <w:rsid w:val="004707BA"/>
    <w:rsid w:val="004A1F9A"/>
    <w:rsid w:val="004C55D6"/>
    <w:rsid w:val="00500BAE"/>
    <w:rsid w:val="0050517C"/>
    <w:rsid w:val="005412F7"/>
    <w:rsid w:val="005535F1"/>
    <w:rsid w:val="0059339C"/>
    <w:rsid w:val="005A01D1"/>
    <w:rsid w:val="005E7112"/>
    <w:rsid w:val="005F5105"/>
    <w:rsid w:val="006569B1"/>
    <w:rsid w:val="00691243"/>
    <w:rsid w:val="006B36F6"/>
    <w:rsid w:val="0072120F"/>
    <w:rsid w:val="007267DC"/>
    <w:rsid w:val="0076387A"/>
    <w:rsid w:val="00780D09"/>
    <w:rsid w:val="007A5B66"/>
    <w:rsid w:val="007C5BAB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B01E6"/>
    <w:rsid w:val="009C5BB8"/>
    <w:rsid w:val="009D3297"/>
    <w:rsid w:val="009E2854"/>
    <w:rsid w:val="009F1E4A"/>
    <w:rsid w:val="009F3E27"/>
    <w:rsid w:val="009F65C4"/>
    <w:rsid w:val="00A25C49"/>
    <w:rsid w:val="00A351FC"/>
    <w:rsid w:val="00A510A5"/>
    <w:rsid w:val="00A75B10"/>
    <w:rsid w:val="00AA09F2"/>
    <w:rsid w:val="00B55F9B"/>
    <w:rsid w:val="00B82848"/>
    <w:rsid w:val="00B92EBC"/>
    <w:rsid w:val="00B956C7"/>
    <w:rsid w:val="00BA0820"/>
    <w:rsid w:val="00BC4F2C"/>
    <w:rsid w:val="00BE23C5"/>
    <w:rsid w:val="00C32BB9"/>
    <w:rsid w:val="00C7544E"/>
    <w:rsid w:val="00CD22BC"/>
    <w:rsid w:val="00D0274F"/>
    <w:rsid w:val="00D15F32"/>
    <w:rsid w:val="00DF1611"/>
    <w:rsid w:val="00E14232"/>
    <w:rsid w:val="00E22CD3"/>
    <w:rsid w:val="00E24F7F"/>
    <w:rsid w:val="00E42238"/>
    <w:rsid w:val="00E937EB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  <w:rsid w:val="00FB5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6</cp:revision>
  <dcterms:created xsi:type="dcterms:W3CDTF">2019-01-04T14:22:00Z</dcterms:created>
  <dcterms:modified xsi:type="dcterms:W3CDTF">2019-08-13T10:02:00Z</dcterms:modified>
</cp:coreProperties>
</file>